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028F" w:rsidRDefault="0033028F" w:rsidP="0033028F">
      <w:r>
        <w:t>import React, { useState, useEffect } from 'react';</w:t>
      </w:r>
    </w:p>
    <w:p w:rsidR="0033028F" w:rsidRDefault="0033028F" w:rsidP="0033028F">
      <w:r>
        <w:t>import { Button, Container, TextField, Table, TableHead, TableRow, TableCell, TableBody } from '@mui/material';</w:t>
      </w:r>
    </w:p>
    <w:p w:rsidR="0033028F" w:rsidRDefault="0033028F" w:rsidP="0033028F">
      <w:r>
        <w:t xml:space="preserve">import { ArrowDownward } from '@mui/icons-material'; </w:t>
      </w:r>
    </w:p>
    <w:p w:rsidR="0033028F" w:rsidRDefault="0033028F" w:rsidP="0033028F">
      <w:r>
        <w:t>import api from '../services/api';</w:t>
      </w:r>
    </w:p>
    <w:p w:rsidR="0033028F" w:rsidRDefault="0033028F" w:rsidP="0033028F">
      <w:r>
        <w:t>import '../styles.css';</w:t>
      </w:r>
    </w:p>
    <w:p w:rsidR="0033028F" w:rsidRDefault="0033028F" w:rsidP="0033028F">
      <w:r>
        <w:t>import '../tabela2.css';</w:t>
      </w:r>
    </w:p>
    <w:p w:rsidR="0033028F" w:rsidRDefault="0033028F" w:rsidP="0033028F"/>
    <w:p w:rsidR="0033028F" w:rsidRDefault="0033028F" w:rsidP="0033028F">
      <w:r>
        <w:t>function Home() {</w:t>
      </w:r>
    </w:p>
    <w:p w:rsidR="0033028F" w:rsidRDefault="0033028F" w:rsidP="0033028F">
      <w:r>
        <w:t xml:space="preserve">  const [file, setFile] = useState(null);</w:t>
      </w:r>
    </w:p>
    <w:p w:rsidR="0033028F" w:rsidRDefault="0033028F" w:rsidP="0033028F">
      <w:r>
        <w:t xml:space="preserve">  const [data, setData] = useState([]);</w:t>
      </w:r>
    </w:p>
    <w:p w:rsidR="0033028F" w:rsidRDefault="0033028F" w:rsidP="0033028F">
      <w:r>
        <w:t xml:space="preserve">  const [filteredData, setFilteredData] = useState([]);</w:t>
      </w:r>
    </w:p>
    <w:p w:rsidR="0033028F" w:rsidRDefault="0033028F" w:rsidP="0033028F">
      <w:r>
        <w:t xml:space="preserve">  const [anos, setAnos] = useState({ anoInicio: '', anoFim: '' });</w:t>
      </w:r>
    </w:p>
    <w:p w:rsidR="0033028F" w:rsidRDefault="0033028F" w:rsidP="0033028F">
      <w:r>
        <w:t xml:space="preserve">  const [nomePessoa, setNomePessoa] = useState('');</w:t>
      </w:r>
    </w:p>
    <w:p w:rsidR="0033028F" w:rsidRDefault="0033028F" w:rsidP="0033028F">
      <w:r>
        <w:t xml:space="preserve">  const [pontuacaoQualis, setPontuacaoQualis] = useState([]);</w:t>
      </w:r>
    </w:p>
    <w:p w:rsidR="0033028F" w:rsidRDefault="0033028F" w:rsidP="0033028F">
      <w:r>
        <w:t xml:space="preserve">  const [ponderacaoDiscente, setPonderacaoDiscente] = useState(75);</w:t>
      </w:r>
    </w:p>
    <w:p w:rsidR="0033028F" w:rsidRDefault="0033028F" w:rsidP="0033028F"/>
    <w:p w:rsidR="0033028F" w:rsidRDefault="0033028F" w:rsidP="0033028F">
      <w:r>
        <w:t xml:space="preserve">  // Filtragem dos dados por ano</w:t>
      </w:r>
    </w:p>
    <w:p w:rsidR="0033028F" w:rsidRDefault="0033028F" w:rsidP="0033028F">
      <w:r>
        <w:t xml:space="preserve">  useEffect(() =&gt; {</w:t>
      </w:r>
    </w:p>
    <w:p w:rsidR="0033028F" w:rsidRDefault="0033028F" w:rsidP="0033028F">
      <w:r>
        <w:t xml:space="preserve">    if (anos.anoInicio &amp;&amp; anos.anoFim) {</w:t>
      </w:r>
    </w:p>
    <w:p w:rsidR="0033028F" w:rsidRDefault="0033028F" w:rsidP="0033028F">
      <w:r>
        <w:t xml:space="preserve">      const filtered = data.filter(item =&gt; item.Ano &gt;= parseInt(anos.anoInicio) &amp;&amp; item.Ano &lt;= parseInt(anos.anoFim));</w:t>
      </w:r>
    </w:p>
    <w:p w:rsidR="0033028F" w:rsidRDefault="0033028F" w:rsidP="0033028F">
      <w:r>
        <w:t xml:space="preserve">      setFilteredData(filtered);</w:t>
      </w:r>
    </w:p>
    <w:p w:rsidR="0033028F" w:rsidRDefault="0033028F" w:rsidP="0033028F">
      <w:r>
        <w:t xml:space="preserve">      recalcularPontuacao(filtered);</w:t>
      </w:r>
    </w:p>
    <w:p w:rsidR="0033028F" w:rsidRDefault="0033028F" w:rsidP="0033028F">
      <w:r>
        <w:t xml:space="preserve">    } else {</w:t>
      </w:r>
    </w:p>
    <w:p w:rsidR="0033028F" w:rsidRDefault="0033028F" w:rsidP="0033028F">
      <w:r>
        <w:t xml:space="preserve">      setFilteredData(data);</w:t>
      </w:r>
    </w:p>
    <w:p w:rsidR="0033028F" w:rsidRDefault="0033028F" w:rsidP="0033028F">
      <w:r>
        <w:t xml:space="preserve">    }</w:t>
      </w:r>
    </w:p>
    <w:p w:rsidR="0033028F" w:rsidRDefault="0033028F" w:rsidP="0033028F">
      <w:r>
        <w:t xml:space="preserve">  }, [anos, data]);</w:t>
      </w:r>
    </w:p>
    <w:p w:rsidR="0033028F" w:rsidRDefault="0033028F" w:rsidP="0033028F"/>
    <w:p w:rsidR="0033028F" w:rsidRDefault="0033028F" w:rsidP="0033028F">
      <w:r>
        <w:t xml:space="preserve">  // Função de upload de arquivo</w:t>
      </w:r>
    </w:p>
    <w:p w:rsidR="0033028F" w:rsidRDefault="0033028F" w:rsidP="0033028F">
      <w:r>
        <w:t xml:space="preserve">  const handleFileChange = (e) =&gt; setFile(e.target.files[0]);</w:t>
      </w:r>
    </w:p>
    <w:p w:rsidR="0033028F" w:rsidRDefault="0033028F" w:rsidP="0033028F"/>
    <w:p w:rsidR="0033028F" w:rsidRDefault="0033028F" w:rsidP="0033028F">
      <w:r>
        <w:lastRenderedPageBreak/>
        <w:t xml:space="preserve">  const handleAnoChange = (e) =&gt; setAnos(prev =&gt; ({ ...prev, [e.target.name]: e.target.value }));</w:t>
      </w:r>
    </w:p>
    <w:p w:rsidR="0033028F" w:rsidRDefault="0033028F" w:rsidP="0033028F"/>
    <w:p w:rsidR="0033028F" w:rsidRDefault="0033028F" w:rsidP="0033028F">
      <w:r>
        <w:t>const handlePonderacaoChange = (e) =&gt; {</w:t>
      </w:r>
    </w:p>
    <w:p w:rsidR="0033028F" w:rsidRDefault="0033028F" w:rsidP="0033028F">
      <w:r>
        <w:t xml:space="preserve">  setPonderacaoDiscente(e.target.value);</w:t>
      </w:r>
    </w:p>
    <w:p w:rsidR="0033028F" w:rsidRDefault="0033028F" w:rsidP="0033028F"/>
    <w:p w:rsidR="0033028F" w:rsidRDefault="0033028F" w:rsidP="0033028F">
      <w:r>
        <w:t xml:space="preserve">  // Recalcula a Tabela 1 com os novos valores</w:t>
      </w:r>
    </w:p>
    <w:p w:rsidR="0033028F" w:rsidRDefault="0033028F" w:rsidP="0033028F">
      <w:r>
        <w:t xml:space="preserve">  const updatedData = filteredData.map(item =&gt; ({</w:t>
      </w:r>
    </w:p>
    <w:p w:rsidR="0033028F" w:rsidRDefault="0033028F" w:rsidP="0033028F">
      <w:r>
        <w:t xml:space="preserve">    ...item,</w:t>
      </w:r>
    </w:p>
    <w:p w:rsidR="0033028F" w:rsidRDefault="0033028F" w:rsidP="0033028F">
      <w:r>
        <w:t xml:space="preserve">    Pts: calcularPontuacao(item.Qualis, item.DP, item.DIS)</w:t>
      </w:r>
    </w:p>
    <w:p w:rsidR="0033028F" w:rsidRDefault="0033028F" w:rsidP="0033028F">
      <w:r>
        <w:t xml:space="preserve">  }));</w:t>
      </w:r>
    </w:p>
    <w:p w:rsidR="0033028F" w:rsidRDefault="0033028F" w:rsidP="0033028F">
      <w:r>
        <w:t xml:space="preserve">  setFilteredData(updatedData);</w:t>
      </w:r>
    </w:p>
    <w:p w:rsidR="0033028F" w:rsidRDefault="0033028F" w:rsidP="0033028F"/>
    <w:p w:rsidR="0033028F" w:rsidRDefault="0033028F" w:rsidP="0033028F">
      <w:r>
        <w:t xml:space="preserve">  // Recalcula a Tabela 2 com base nos novos valores recalculados</w:t>
      </w:r>
    </w:p>
    <w:p w:rsidR="0033028F" w:rsidRDefault="0033028F" w:rsidP="0033028F">
      <w:r>
        <w:t xml:space="preserve">  recalcularTabela2(updatedData);  // Atualiza a Tabela 2</w:t>
      </w:r>
    </w:p>
    <w:p w:rsidR="0033028F" w:rsidRDefault="0033028F" w:rsidP="0033028F">
      <w:r>
        <w:t>};</w:t>
      </w:r>
    </w:p>
    <w:p w:rsidR="0033028F" w:rsidRDefault="0033028F" w:rsidP="0033028F"/>
    <w:p w:rsidR="0033028F" w:rsidRDefault="0033028F" w:rsidP="0033028F">
      <w:r>
        <w:t>const recalcularPontuacao = (data) =&gt; {</w:t>
      </w:r>
    </w:p>
    <w:p w:rsidR="0033028F" w:rsidRDefault="0033028F" w:rsidP="0033028F">
      <w:r>
        <w:t xml:space="preserve">  const updatedData = data.map(item =&gt; ({</w:t>
      </w:r>
    </w:p>
    <w:p w:rsidR="0033028F" w:rsidRDefault="0033028F" w:rsidP="0033028F">
      <w:r>
        <w:t xml:space="preserve">    ...item,</w:t>
      </w:r>
    </w:p>
    <w:p w:rsidR="0033028F" w:rsidRDefault="0033028F" w:rsidP="0033028F">
      <w:r>
        <w:t xml:space="preserve">    Pts: calcularPontuacao(item.Qualis, item.DP, item.DIS)</w:t>
      </w:r>
    </w:p>
    <w:p w:rsidR="0033028F" w:rsidRDefault="0033028F" w:rsidP="0033028F">
      <w:r>
        <w:t xml:space="preserve">  }));</w:t>
      </w:r>
    </w:p>
    <w:p w:rsidR="0033028F" w:rsidRDefault="0033028F" w:rsidP="0033028F">
      <w:r>
        <w:t xml:space="preserve">  setFilteredData(updatedData);</w:t>
      </w:r>
    </w:p>
    <w:p w:rsidR="0033028F" w:rsidRDefault="0033028F" w:rsidP="0033028F">
      <w:r>
        <w:t>};</w:t>
      </w:r>
    </w:p>
    <w:p w:rsidR="0033028F" w:rsidRDefault="0033028F" w:rsidP="0033028F"/>
    <w:p w:rsidR="0033028F" w:rsidRDefault="0033028F" w:rsidP="0033028F">
      <w:r>
        <w:t>// Função para recalcular a Tabela 2 utilizando a coluna Pts da Tabela 1</w:t>
      </w:r>
    </w:p>
    <w:p w:rsidR="0033028F" w:rsidRDefault="0033028F" w:rsidP="0033028F">
      <w:r>
        <w:t>const recalcularTabela2 = (data) =&gt; {</w:t>
      </w:r>
    </w:p>
    <w:p w:rsidR="0033028F" w:rsidRDefault="0033028F" w:rsidP="0033028F">
      <w:r>
        <w:t xml:space="preserve">  const pontuacaoPorAno = {};</w:t>
      </w:r>
    </w:p>
    <w:p w:rsidR="0033028F" w:rsidRDefault="0033028F" w:rsidP="0033028F"/>
    <w:p w:rsidR="0033028F" w:rsidRDefault="0033028F" w:rsidP="0033028F">
      <w:r>
        <w:t xml:space="preserve">  data.forEach(item =&gt; {</w:t>
      </w:r>
    </w:p>
    <w:p w:rsidR="0033028F" w:rsidRDefault="0033028F" w:rsidP="0033028F">
      <w:r>
        <w:t xml:space="preserve">    if (!pontuacaoPorAno[item.Ano]) {</w:t>
      </w:r>
    </w:p>
    <w:p w:rsidR="0033028F" w:rsidRDefault="0033028F" w:rsidP="0033028F">
      <w:r>
        <w:t xml:space="preserve">      pontuacaoPorAno[item.Ano] = {</w:t>
      </w:r>
    </w:p>
    <w:p w:rsidR="0033028F" w:rsidRDefault="0033028F" w:rsidP="0033028F">
      <w:r>
        <w:lastRenderedPageBreak/>
        <w:t xml:space="preserve">        A1: 0, A2: 0, A3: 0, A4: 0, B1: 0, B2: 0, B3: 0, B4: 0, C: 0, NP: 0,</w:t>
      </w:r>
    </w:p>
    <w:p w:rsidR="0033028F" w:rsidRDefault="0033028F" w:rsidP="0033028F">
      <w:r>
        <w:t xml:space="preserve">        TotalA: 0, TotalB: 0, PtsAno: 0</w:t>
      </w:r>
    </w:p>
    <w:p w:rsidR="0033028F" w:rsidRDefault="0033028F" w:rsidP="0033028F">
      <w:r>
        <w:t xml:space="preserve">      };</w:t>
      </w:r>
    </w:p>
    <w:p w:rsidR="0033028F" w:rsidRDefault="0033028F" w:rsidP="0033028F">
      <w:r>
        <w:t xml:space="preserve">    }</w:t>
      </w:r>
    </w:p>
    <w:p w:rsidR="0033028F" w:rsidRDefault="0033028F" w:rsidP="0033028F"/>
    <w:p w:rsidR="0033028F" w:rsidRDefault="0033028F" w:rsidP="0033028F">
      <w:r>
        <w:t xml:space="preserve">    // Incrementa a pontuação baseada no Qualis do artigo</w:t>
      </w:r>
    </w:p>
    <w:p w:rsidR="0033028F" w:rsidRDefault="0033028F" w:rsidP="0033028F">
      <w:r>
        <w:t xml:space="preserve">    pontuacaoPorAno[item.Ano][item.Qualis] += item.Pts;</w:t>
      </w:r>
    </w:p>
    <w:p w:rsidR="0033028F" w:rsidRDefault="0033028F" w:rsidP="0033028F"/>
    <w:p w:rsidR="0033028F" w:rsidRDefault="0033028F" w:rsidP="0033028F">
      <w:r>
        <w:t xml:space="preserve">    // Acumula totais de A e B</w:t>
      </w:r>
    </w:p>
    <w:p w:rsidR="0033028F" w:rsidRDefault="0033028F" w:rsidP="0033028F">
      <w:r>
        <w:t xml:space="preserve">    if (['A1', 'A2', 'A3', 'A4'].includes(item.Qualis)) {</w:t>
      </w:r>
    </w:p>
    <w:p w:rsidR="0033028F" w:rsidRDefault="0033028F" w:rsidP="0033028F">
      <w:r>
        <w:t xml:space="preserve">      pontuacaoPorAno[item.Ano].TotalA += item.Pts;</w:t>
      </w:r>
    </w:p>
    <w:p w:rsidR="0033028F" w:rsidRDefault="0033028F" w:rsidP="0033028F">
      <w:r>
        <w:t xml:space="preserve">    } else if (['B1', 'B2', 'B3', 'B4'].includes(item.Qualis)) {</w:t>
      </w:r>
    </w:p>
    <w:p w:rsidR="0033028F" w:rsidRDefault="0033028F" w:rsidP="0033028F">
      <w:r>
        <w:t xml:space="preserve">      pontuacaoPorAno[item.Ano].TotalB += item.Pts;</w:t>
      </w:r>
    </w:p>
    <w:p w:rsidR="0033028F" w:rsidRDefault="0033028F" w:rsidP="0033028F">
      <w:r>
        <w:t xml:space="preserve">    }</w:t>
      </w:r>
    </w:p>
    <w:p w:rsidR="0033028F" w:rsidRDefault="0033028F" w:rsidP="0033028F"/>
    <w:p w:rsidR="0033028F" w:rsidRDefault="0033028F" w:rsidP="0033028F">
      <w:r>
        <w:t xml:space="preserve">    // Acumula a pontuação total por ano</w:t>
      </w:r>
    </w:p>
    <w:p w:rsidR="0033028F" w:rsidRDefault="0033028F" w:rsidP="0033028F">
      <w:r>
        <w:t xml:space="preserve">    pontuacaoPorAno[item.Ano].PtsAno += item.Pts;</w:t>
      </w:r>
    </w:p>
    <w:p w:rsidR="0033028F" w:rsidRDefault="0033028F" w:rsidP="0033028F">
      <w:r>
        <w:t xml:space="preserve">  });</w:t>
      </w:r>
    </w:p>
    <w:p w:rsidR="0033028F" w:rsidRDefault="0033028F" w:rsidP="0033028F"/>
    <w:p w:rsidR="0033028F" w:rsidRDefault="0033028F" w:rsidP="0033028F">
      <w:r>
        <w:t xml:space="preserve">  // Agora calcula os percentuais de A e B</w:t>
      </w:r>
    </w:p>
    <w:p w:rsidR="0033028F" w:rsidRDefault="0033028F" w:rsidP="0033028F">
      <w:r>
        <w:t xml:space="preserve">  Object.keys(pontuacaoPorAno).forEach(ano =&gt; {</w:t>
      </w:r>
    </w:p>
    <w:p w:rsidR="0033028F" w:rsidRDefault="0033028F" w:rsidP="0033028F">
      <w:r>
        <w:t xml:space="preserve">    const totalAno = pontuacaoPorAno[ano].PtsAno;</w:t>
      </w:r>
    </w:p>
    <w:p w:rsidR="0033028F" w:rsidRDefault="0033028F" w:rsidP="0033028F">
      <w:r>
        <w:t xml:space="preserve">    pontuacaoPorAno[ano]["% A"] = totalAno &gt; 0 ? (pontuacaoPorAno[ano].TotalA / totalAno) * 100 : 0;</w:t>
      </w:r>
    </w:p>
    <w:p w:rsidR="0033028F" w:rsidRDefault="0033028F" w:rsidP="0033028F">
      <w:r>
        <w:t xml:space="preserve">    pontuacaoPorAno[ano]["% B"] = totalAno &gt; 0 ? (pontuacaoPorAno[ano].TotalB / totalAno) * 100 : 0;</w:t>
      </w:r>
    </w:p>
    <w:p w:rsidR="0033028F" w:rsidRDefault="0033028F" w:rsidP="0033028F">
      <w:r>
        <w:t xml:space="preserve">  });</w:t>
      </w:r>
    </w:p>
    <w:p w:rsidR="0033028F" w:rsidRDefault="0033028F" w:rsidP="0033028F"/>
    <w:p w:rsidR="0033028F" w:rsidRDefault="0033028F" w:rsidP="0033028F">
      <w:r>
        <w:t xml:space="preserve">  // Atualiza o estado da Tabela 2 com base nos valores calculados</w:t>
      </w:r>
    </w:p>
    <w:p w:rsidR="0033028F" w:rsidRDefault="0033028F" w:rsidP="0033028F">
      <w:r>
        <w:t xml:space="preserve">  setPontuacaoQualis(Object.keys(pontuacaoPorAno).map(ano =&gt; ({</w:t>
      </w:r>
    </w:p>
    <w:p w:rsidR="0033028F" w:rsidRDefault="0033028F" w:rsidP="0033028F">
      <w:r>
        <w:t xml:space="preserve">    Ano: ano,</w:t>
      </w:r>
    </w:p>
    <w:p w:rsidR="0033028F" w:rsidRDefault="0033028F" w:rsidP="0033028F">
      <w:r>
        <w:t xml:space="preserve">    A1: pontuacaoPorAno[ano].A1,</w:t>
      </w:r>
    </w:p>
    <w:p w:rsidR="0033028F" w:rsidRDefault="0033028F" w:rsidP="0033028F">
      <w:r>
        <w:lastRenderedPageBreak/>
        <w:t xml:space="preserve">    A2: pontuacaoPorAno[ano].A2,</w:t>
      </w:r>
    </w:p>
    <w:p w:rsidR="0033028F" w:rsidRDefault="0033028F" w:rsidP="0033028F">
      <w:r>
        <w:t xml:space="preserve">    A3: pontuacaoPorAno[ano].A3,</w:t>
      </w:r>
    </w:p>
    <w:p w:rsidR="0033028F" w:rsidRDefault="0033028F" w:rsidP="0033028F">
      <w:r>
        <w:t xml:space="preserve">    A4: pontuacaoPorAno[ano].A4,</w:t>
      </w:r>
    </w:p>
    <w:p w:rsidR="0033028F" w:rsidRDefault="0033028F" w:rsidP="0033028F">
      <w:r>
        <w:t xml:space="preserve">    B1: pontuacaoPorAno[ano].B1,</w:t>
      </w:r>
    </w:p>
    <w:p w:rsidR="0033028F" w:rsidRDefault="0033028F" w:rsidP="0033028F">
      <w:r>
        <w:t xml:space="preserve">    B2: pontuacaoPorAno[ano].B2,</w:t>
      </w:r>
    </w:p>
    <w:p w:rsidR="0033028F" w:rsidRDefault="0033028F" w:rsidP="0033028F">
      <w:r>
        <w:t xml:space="preserve">    B3: pontuacaoPorAno[ano].B3,</w:t>
      </w:r>
    </w:p>
    <w:p w:rsidR="0033028F" w:rsidRDefault="0033028F" w:rsidP="0033028F">
      <w:r>
        <w:t xml:space="preserve">    B4: pontuacaoPorAno[ano].B4,</w:t>
      </w:r>
    </w:p>
    <w:p w:rsidR="0033028F" w:rsidRDefault="0033028F" w:rsidP="0033028F">
      <w:r>
        <w:t xml:space="preserve">    C: pontuacaoPorAno[ano].C,</w:t>
      </w:r>
    </w:p>
    <w:p w:rsidR="0033028F" w:rsidRDefault="0033028F" w:rsidP="0033028F">
      <w:r>
        <w:t xml:space="preserve">    NP: pontuacaoPorAno[ano].NP,</w:t>
      </w:r>
    </w:p>
    <w:p w:rsidR="0033028F" w:rsidRDefault="0033028F" w:rsidP="0033028F">
      <w:r>
        <w:t xml:space="preserve">    TotalA: pontuacaoPorAno[ano].TotalA,</w:t>
      </w:r>
    </w:p>
    <w:p w:rsidR="0033028F" w:rsidRDefault="0033028F" w:rsidP="0033028F">
      <w:r>
        <w:t xml:space="preserve">    TotalB: pontuacaoPorAno[ano].TotalB,</w:t>
      </w:r>
    </w:p>
    <w:p w:rsidR="0033028F" w:rsidRDefault="0033028F" w:rsidP="0033028F">
      <w:r>
        <w:t xml:space="preserve">    "% A": pontuacaoPorAno[ano]["% A"],</w:t>
      </w:r>
    </w:p>
    <w:p w:rsidR="0033028F" w:rsidRDefault="0033028F" w:rsidP="0033028F">
      <w:r>
        <w:t xml:space="preserve">    "% B": pontuacaoPorAno[ano]["% B"]</w:t>
      </w:r>
    </w:p>
    <w:p w:rsidR="0033028F" w:rsidRDefault="0033028F" w:rsidP="0033028F">
      <w:r>
        <w:t xml:space="preserve">  })));</w:t>
      </w:r>
    </w:p>
    <w:p w:rsidR="0033028F" w:rsidRDefault="0033028F" w:rsidP="0033028F">
      <w:r>
        <w:t>};</w:t>
      </w:r>
    </w:p>
    <w:p w:rsidR="0033028F" w:rsidRDefault="0033028F" w:rsidP="0033028F"/>
    <w:p w:rsidR="0033028F" w:rsidRDefault="0033028F" w:rsidP="0033028F">
      <w:r>
        <w:t xml:space="preserve">  // Função para calcular a pontuação da Tabela 1</w:t>
      </w:r>
    </w:p>
    <w:p w:rsidR="0033028F" w:rsidRDefault="0033028F" w:rsidP="0033028F">
      <w:r>
        <w:t>const calcularPontuacao = (qualis, dp, dis) =&gt; {</w:t>
      </w:r>
    </w:p>
    <w:p w:rsidR="0033028F" w:rsidRDefault="0033028F" w:rsidP="0033028F">
      <w:r>
        <w:t xml:space="preserve">  const qualisPts = { A1: 1, A2: 0.9, A3: 0.75, A4: 0.6, B1: 0.4, B2: 0.3, B3: 0.15, B4: 0.05, C: 0 };</w:t>
      </w:r>
    </w:p>
    <w:p w:rsidR="0033028F" w:rsidRDefault="0033028F" w:rsidP="0033028F">
      <w:r>
        <w:t xml:space="preserve">  const basePts = qualisPts[qualis] || 0;</w:t>
      </w:r>
    </w:p>
    <w:p w:rsidR="0033028F" w:rsidRDefault="0033028F" w:rsidP="0033028F"/>
    <w:p w:rsidR="0033028F" w:rsidRDefault="0033028F" w:rsidP="0033028F">
      <w:r>
        <w:t xml:space="preserve">  // Se DIS for 0, aplica a ponderação, caso contrário, usa o valor original</w:t>
      </w:r>
    </w:p>
    <w:p w:rsidR="0033028F" w:rsidRDefault="0033028F" w:rsidP="0033028F">
      <w:r>
        <w:t xml:space="preserve">  const ponderacao = dis === 0 ? (ponderacaoDiscente / 100) : 1;</w:t>
      </w:r>
    </w:p>
    <w:p w:rsidR="0033028F" w:rsidRDefault="0033028F" w:rsidP="0033028F"/>
    <w:p w:rsidR="0033028F" w:rsidRDefault="0033028F" w:rsidP="0033028F">
      <w:r>
        <w:t xml:space="preserve">  return (basePts * ponderacao) / Math.max(dp, 1);</w:t>
      </w:r>
    </w:p>
    <w:p w:rsidR="0033028F" w:rsidRDefault="0033028F" w:rsidP="0033028F">
      <w:r>
        <w:t>};</w:t>
      </w:r>
    </w:p>
    <w:p w:rsidR="0033028F" w:rsidRDefault="0033028F" w:rsidP="0033028F"/>
    <w:p w:rsidR="0033028F" w:rsidRDefault="0033028F" w:rsidP="0033028F">
      <w:r>
        <w:t xml:space="preserve">  // Função de upload de arquivo</w:t>
      </w:r>
    </w:p>
    <w:p w:rsidR="0033028F" w:rsidRDefault="0033028F" w:rsidP="0033028F">
      <w:r>
        <w:t xml:space="preserve">  const handleUpload = async () =&gt; {</w:t>
      </w:r>
    </w:p>
    <w:p w:rsidR="0033028F" w:rsidRDefault="0033028F" w:rsidP="0033028F">
      <w:r>
        <w:t xml:space="preserve">    if (!file) return alert('Selecione o arquivo XML!');</w:t>
      </w:r>
    </w:p>
    <w:p w:rsidR="0033028F" w:rsidRDefault="0033028F" w:rsidP="0033028F">
      <w:r>
        <w:t xml:space="preserve">    const formData = new FormData();</w:t>
      </w:r>
    </w:p>
    <w:p w:rsidR="0033028F" w:rsidRDefault="0033028F" w:rsidP="0033028F">
      <w:r>
        <w:lastRenderedPageBreak/>
        <w:t xml:space="preserve">    formData.append('file', file);</w:t>
      </w:r>
    </w:p>
    <w:p w:rsidR="0033028F" w:rsidRDefault="0033028F" w:rsidP="0033028F"/>
    <w:p w:rsidR="0033028F" w:rsidRDefault="0033028F" w:rsidP="0033028F">
      <w:r>
        <w:t xml:space="preserve">    try {</w:t>
      </w:r>
    </w:p>
    <w:p w:rsidR="0033028F" w:rsidRDefault="0033028F" w:rsidP="0033028F">
      <w:r>
        <w:t xml:space="preserve">      const response = await api.post('/upload/', formData);</w:t>
      </w:r>
    </w:p>
    <w:p w:rsidR="0033028F" w:rsidRDefault="0033028F" w:rsidP="0033028F">
      <w:r>
        <w:t xml:space="preserve">      const { nomePessoa, artigos, pontuacaoQualis } = response.data;</w:t>
      </w:r>
    </w:p>
    <w:p w:rsidR="0033028F" w:rsidRDefault="0033028F" w:rsidP="0033028F"/>
    <w:p w:rsidR="0033028F" w:rsidRDefault="0033028F" w:rsidP="0033028F">
      <w:r>
        <w:t xml:space="preserve">      setNomePessoa(nomePessoa);</w:t>
      </w:r>
    </w:p>
    <w:p w:rsidR="0033028F" w:rsidRDefault="0033028F" w:rsidP="0033028F">
      <w:r>
        <w:t xml:space="preserve">      const adjustedData = artigos.map(item =&gt; ({</w:t>
      </w:r>
    </w:p>
    <w:p w:rsidR="0033028F" w:rsidRDefault="0033028F" w:rsidP="0033028F">
      <w:r>
        <w:t xml:space="preserve">        ...item,</w:t>
      </w:r>
    </w:p>
    <w:p w:rsidR="0033028F" w:rsidRDefault="0033028F" w:rsidP="0033028F">
      <w:r>
        <w:t xml:space="preserve">        Qualis: item.Qualis || "NP",</w:t>
      </w:r>
    </w:p>
    <w:p w:rsidR="0033028F" w:rsidRDefault="0033028F" w:rsidP="0033028F">
      <w:r>
        <w:t xml:space="preserve">        '2023 JIF': item['2023 JIF'] || "---",</w:t>
      </w:r>
    </w:p>
    <w:p w:rsidR="0033028F" w:rsidRDefault="0033028F" w:rsidP="0033028F">
      <w:r>
        <w:t xml:space="preserve">        'JIF Quartile': item['JIF Quartile'] || "---",</w:t>
      </w:r>
    </w:p>
    <w:p w:rsidR="0033028F" w:rsidRDefault="0033028F" w:rsidP="0033028F">
      <w:r>
        <w:t xml:space="preserve">        SJR: item.SJR || "---",</w:t>
      </w:r>
    </w:p>
    <w:p w:rsidR="0033028F" w:rsidRDefault="0033028F" w:rsidP="0033028F">
      <w:r>
        <w:t xml:space="preserve">        'SJR Best Quartile': item['SJR Best Quartile'] || "---",</w:t>
      </w:r>
    </w:p>
    <w:p w:rsidR="0033028F" w:rsidRDefault="0033028F" w:rsidP="0033028F">
      <w:r>
        <w:t xml:space="preserve">        DOI: `http://dx.doi.org/${item.DOI}`</w:t>
      </w:r>
    </w:p>
    <w:p w:rsidR="0033028F" w:rsidRDefault="0033028F" w:rsidP="0033028F">
      <w:r>
        <w:t xml:space="preserve">      }));</w:t>
      </w:r>
    </w:p>
    <w:p w:rsidR="0033028F" w:rsidRDefault="0033028F" w:rsidP="0033028F">
      <w:r>
        <w:t xml:space="preserve">      setData(adjustedData);</w:t>
      </w:r>
    </w:p>
    <w:p w:rsidR="0033028F" w:rsidRDefault="0033028F" w:rsidP="0033028F">
      <w:r>
        <w:t xml:space="preserve">      setPontuacaoQualis(pontuacaoQualis);</w:t>
      </w:r>
    </w:p>
    <w:p w:rsidR="0033028F" w:rsidRDefault="0033028F" w:rsidP="0033028F">
      <w:r>
        <w:t xml:space="preserve">      alert('Arquivo enviado com sucesso!');</w:t>
      </w:r>
    </w:p>
    <w:p w:rsidR="0033028F" w:rsidRDefault="0033028F" w:rsidP="0033028F">
      <w:r>
        <w:t xml:space="preserve">    } catch (error) {</w:t>
      </w:r>
    </w:p>
    <w:p w:rsidR="0033028F" w:rsidRDefault="0033028F" w:rsidP="0033028F">
      <w:r>
        <w:t xml:space="preserve">      console.error('Erro ao enviar o arquivo:', error);</w:t>
      </w:r>
    </w:p>
    <w:p w:rsidR="0033028F" w:rsidRDefault="0033028F" w:rsidP="0033028F">
      <w:r>
        <w:t xml:space="preserve">      alert('Erro ao enviar o arquivo.');</w:t>
      </w:r>
    </w:p>
    <w:p w:rsidR="0033028F" w:rsidRDefault="0033028F" w:rsidP="0033028F">
      <w:r>
        <w:t xml:space="preserve">    }</w:t>
      </w:r>
    </w:p>
    <w:p w:rsidR="0033028F" w:rsidRDefault="0033028F" w:rsidP="0033028F">
      <w:r>
        <w:t xml:space="preserve">  };</w:t>
      </w:r>
    </w:p>
    <w:p w:rsidR="0033028F" w:rsidRDefault="0033028F" w:rsidP="0033028F"/>
    <w:p w:rsidR="0033028F" w:rsidRDefault="0033028F" w:rsidP="0033028F">
      <w:r>
        <w:t>// Manipulação de input editável (DP ou DIS)</w:t>
      </w:r>
    </w:p>
    <w:p w:rsidR="0033028F" w:rsidRDefault="0033028F" w:rsidP="0033028F">
      <w:r>
        <w:t>const handleInputChange = (e, index, field) =&gt; {</w:t>
      </w:r>
    </w:p>
    <w:p w:rsidR="0033028F" w:rsidRDefault="0033028F" w:rsidP="0033028F">
      <w:r>
        <w:t xml:space="preserve">  const updatedData = [...filteredData];</w:t>
      </w:r>
    </w:p>
    <w:p w:rsidR="0033028F" w:rsidRDefault="0033028F" w:rsidP="0033028F">
      <w:r>
        <w:t xml:space="preserve">  const newValue = e.target.value === '' ? 0 : parseInt(e.target.value, 10);</w:t>
      </w:r>
    </w:p>
    <w:p w:rsidR="0033028F" w:rsidRDefault="0033028F" w:rsidP="0033028F"/>
    <w:p w:rsidR="0033028F" w:rsidRDefault="0033028F" w:rsidP="0033028F">
      <w:r>
        <w:t xml:space="preserve">  // Atualiza o valor do campo (DP ou DIS)</w:t>
      </w:r>
    </w:p>
    <w:p w:rsidR="0033028F" w:rsidRDefault="0033028F" w:rsidP="0033028F">
      <w:r>
        <w:lastRenderedPageBreak/>
        <w:t xml:space="preserve">  updatedData[index][field] = isNaN(newValue) ? 0 : newValue;</w:t>
      </w:r>
    </w:p>
    <w:p w:rsidR="0033028F" w:rsidRDefault="0033028F" w:rsidP="0033028F"/>
    <w:p w:rsidR="0033028F" w:rsidRDefault="0033028F" w:rsidP="0033028F">
      <w:r>
        <w:t xml:space="preserve">  // Recalcula a pontuação com o novo valor de DP ou DIS e atualiza a Tabela 1</w:t>
      </w:r>
    </w:p>
    <w:p w:rsidR="0033028F" w:rsidRDefault="0033028F" w:rsidP="0033028F">
      <w:r>
        <w:t xml:space="preserve">  recalcularPontuacao(updatedData);</w:t>
      </w:r>
    </w:p>
    <w:p w:rsidR="0033028F" w:rsidRDefault="0033028F" w:rsidP="0033028F">
      <w:r>
        <w:t xml:space="preserve">  setFilteredData(updatedData);</w:t>
      </w:r>
    </w:p>
    <w:p w:rsidR="0033028F" w:rsidRDefault="0033028F" w:rsidP="0033028F"/>
    <w:p w:rsidR="0033028F" w:rsidRDefault="0033028F" w:rsidP="0033028F">
      <w:r>
        <w:t xml:space="preserve">  // Atualiza explicitamente a Tabela 2</w:t>
      </w:r>
    </w:p>
    <w:p w:rsidR="0033028F" w:rsidRDefault="0033028F" w:rsidP="0033028F">
      <w:r>
        <w:t xml:space="preserve">  recalcularTabela2(updatedData);  // Atualiza a Tabela 2</w:t>
      </w:r>
    </w:p>
    <w:p w:rsidR="0033028F" w:rsidRDefault="0033028F" w:rsidP="0033028F">
      <w:r>
        <w:t>};</w:t>
      </w:r>
    </w:p>
    <w:p w:rsidR="0033028F" w:rsidRDefault="0033028F" w:rsidP="0033028F"/>
    <w:p w:rsidR="0033028F" w:rsidRDefault="0033028F" w:rsidP="0033028F">
      <w:r>
        <w:t>// Recalcula a Tabela 2 sempre que filteredData ou ponderacaoDiscente forem alterados</w:t>
      </w:r>
    </w:p>
    <w:p w:rsidR="0033028F" w:rsidRDefault="0033028F" w:rsidP="0033028F">
      <w:r>
        <w:t>useEffect(() =&gt; {</w:t>
      </w:r>
    </w:p>
    <w:p w:rsidR="0033028F" w:rsidRDefault="0033028F" w:rsidP="0033028F">
      <w:r>
        <w:t xml:space="preserve">  if (filteredData.length &gt; 0) {</w:t>
      </w:r>
    </w:p>
    <w:p w:rsidR="0033028F" w:rsidRDefault="0033028F" w:rsidP="0033028F">
      <w:r>
        <w:t xml:space="preserve">    recalcularTabela2(filteredData);  // Atualiza a Tabela 2</w:t>
      </w:r>
    </w:p>
    <w:p w:rsidR="0033028F" w:rsidRDefault="0033028F" w:rsidP="0033028F">
      <w:r>
        <w:t xml:space="preserve">  }</w:t>
      </w:r>
    </w:p>
    <w:p w:rsidR="0033028F" w:rsidRDefault="0033028F" w:rsidP="0033028F">
      <w:r>
        <w:t>}, [filteredData, ponderacaoDiscente]);</w:t>
      </w:r>
    </w:p>
    <w:p w:rsidR="0033028F" w:rsidRDefault="0033028F" w:rsidP="0033028F"/>
    <w:p w:rsidR="0033028F" w:rsidRDefault="0033028F" w:rsidP="0033028F">
      <w:r>
        <w:t xml:space="preserve">  return (</w:t>
      </w:r>
    </w:p>
    <w:p w:rsidR="0033028F" w:rsidRDefault="0033028F" w:rsidP="0033028F">
      <w:r>
        <w:t xml:space="preserve">    &lt;Container className="container-ppgec" maxWidth={false} style={{ paddingLeft: 70, paddingRight: 70, width: '100vw' }}&gt;</w:t>
      </w:r>
    </w:p>
    <w:p w:rsidR="0033028F" w:rsidRDefault="0033028F" w:rsidP="0033028F">
      <w:r>
        <w:t xml:space="preserve">      &lt;div className="logo-container"&gt;</w:t>
      </w:r>
    </w:p>
    <w:p w:rsidR="0033028F" w:rsidRDefault="0033028F" w:rsidP="0033028F">
      <w:r>
        <w:t xml:space="preserve">        &lt;img src={require('../assets/PPGEC Tipo 2.png')} alt="Logo PPGEC" className="ppgec-logo" /&gt;</w:t>
      </w:r>
    </w:p>
    <w:p w:rsidR="0033028F" w:rsidRDefault="0033028F" w:rsidP="0033028F">
      <w:r>
        <w:t xml:space="preserve">        &lt;h1 className="ppgec-title"&gt;Programa de Pós-graduação em Engenharia Civil&lt;/h1&gt;</w:t>
      </w:r>
    </w:p>
    <w:p w:rsidR="0033028F" w:rsidRDefault="0033028F" w:rsidP="0033028F">
      <w:r>
        <w:t xml:space="preserve">        &lt;h2 className="ppgec-subtitle"&gt;Analisador de Artigos&lt;/h2&gt;</w:t>
      </w:r>
    </w:p>
    <w:p w:rsidR="0033028F" w:rsidRDefault="0033028F" w:rsidP="0033028F">
      <w:r>
        <w:t xml:space="preserve">      &lt;/div&gt;</w:t>
      </w:r>
    </w:p>
    <w:p w:rsidR="0033028F" w:rsidRDefault="0033028F" w:rsidP="0033028F">
      <w:r>
        <w:t xml:space="preserve">      {nomePessoa &amp;&amp; &lt;h2 className="nome-pessoa"&gt;{nomePessoa}&lt;/h2&gt;}</w:t>
      </w:r>
    </w:p>
    <w:p w:rsidR="0033028F" w:rsidRDefault="0033028F" w:rsidP="0033028F">
      <w:r>
        <w:t xml:space="preserve">      </w:t>
      </w:r>
    </w:p>
    <w:p w:rsidR="0033028F" w:rsidRDefault="0033028F" w:rsidP="0033028F">
      <w:r>
        <w:t xml:space="preserve">      &lt;div className="anos-container"&gt;</w:t>
      </w:r>
    </w:p>
    <w:p w:rsidR="0033028F" w:rsidRDefault="0033028F" w:rsidP="0033028F">
      <w:r>
        <w:t xml:space="preserve">        &lt;TextField</w:t>
      </w:r>
    </w:p>
    <w:p w:rsidR="0033028F" w:rsidRDefault="0033028F" w:rsidP="0033028F">
      <w:r>
        <w:t xml:space="preserve">          label="Ano - Início"</w:t>
      </w:r>
    </w:p>
    <w:p w:rsidR="0033028F" w:rsidRDefault="0033028F" w:rsidP="0033028F">
      <w:r>
        <w:t xml:space="preserve">          name="anoInicio"</w:t>
      </w:r>
    </w:p>
    <w:p w:rsidR="0033028F" w:rsidRDefault="0033028F" w:rsidP="0033028F">
      <w:r>
        <w:lastRenderedPageBreak/>
        <w:t xml:space="preserve">          type="number"</w:t>
      </w:r>
    </w:p>
    <w:p w:rsidR="0033028F" w:rsidRDefault="0033028F" w:rsidP="0033028F">
      <w:r>
        <w:t xml:space="preserve">          value={anos.anoInicio}</w:t>
      </w:r>
    </w:p>
    <w:p w:rsidR="0033028F" w:rsidRDefault="0033028F" w:rsidP="0033028F">
      <w:r>
        <w:t xml:space="preserve">          onChange={handleAnoChange}</w:t>
      </w:r>
    </w:p>
    <w:p w:rsidR="0033028F" w:rsidRDefault="0033028F" w:rsidP="0033028F">
      <w:r>
        <w:t xml:space="preserve">          variant="outlined"</w:t>
      </w:r>
    </w:p>
    <w:p w:rsidR="0033028F" w:rsidRDefault="0033028F" w:rsidP="0033028F">
      <w:r>
        <w:t xml:space="preserve">          style={{ fontSize: 12, fontWeight: 'bold', height: 60, width: 100, textAlign: 'center' }}</w:t>
      </w:r>
    </w:p>
    <w:p w:rsidR="0033028F" w:rsidRDefault="0033028F" w:rsidP="0033028F">
      <w:r>
        <w:t xml:space="preserve">        /&gt;</w:t>
      </w:r>
    </w:p>
    <w:p w:rsidR="0033028F" w:rsidRDefault="0033028F" w:rsidP="0033028F"/>
    <w:p w:rsidR="0033028F" w:rsidRDefault="0033028F" w:rsidP="0033028F">
      <w:r>
        <w:t xml:space="preserve">        &lt;TextField</w:t>
      </w:r>
    </w:p>
    <w:p w:rsidR="0033028F" w:rsidRDefault="0033028F" w:rsidP="0033028F">
      <w:r>
        <w:t xml:space="preserve">          label="Ano - Fim"</w:t>
      </w:r>
    </w:p>
    <w:p w:rsidR="0033028F" w:rsidRDefault="0033028F" w:rsidP="0033028F">
      <w:r>
        <w:t xml:space="preserve">          name="anoFim"</w:t>
      </w:r>
    </w:p>
    <w:p w:rsidR="0033028F" w:rsidRDefault="0033028F" w:rsidP="0033028F">
      <w:r>
        <w:t xml:space="preserve">          type="number"</w:t>
      </w:r>
    </w:p>
    <w:p w:rsidR="0033028F" w:rsidRDefault="0033028F" w:rsidP="0033028F">
      <w:r>
        <w:t xml:space="preserve">          value={anos.anoFim}</w:t>
      </w:r>
    </w:p>
    <w:p w:rsidR="0033028F" w:rsidRDefault="0033028F" w:rsidP="0033028F">
      <w:r>
        <w:t xml:space="preserve">          onChange={handleAnoChange}</w:t>
      </w:r>
    </w:p>
    <w:p w:rsidR="0033028F" w:rsidRDefault="0033028F" w:rsidP="0033028F">
      <w:r>
        <w:t xml:space="preserve">          variant="outlined"</w:t>
      </w:r>
    </w:p>
    <w:p w:rsidR="0033028F" w:rsidRDefault="0033028F" w:rsidP="0033028F">
      <w:r>
        <w:t xml:space="preserve">          style={{ fontSize: 12, fontWeight: 'bold', height: 60, width: 100, textAlign: 'center' }}</w:t>
      </w:r>
    </w:p>
    <w:p w:rsidR="0033028F" w:rsidRDefault="0033028F" w:rsidP="0033028F">
      <w:r>
        <w:t xml:space="preserve">        /&gt;</w:t>
      </w:r>
    </w:p>
    <w:p w:rsidR="0033028F" w:rsidRDefault="0033028F" w:rsidP="0033028F"/>
    <w:p w:rsidR="0033028F" w:rsidRDefault="0033028F" w:rsidP="0033028F">
      <w:r>
        <w:t xml:space="preserve">        &lt;TextField</w:t>
      </w:r>
    </w:p>
    <w:p w:rsidR="0033028F" w:rsidRDefault="0033028F" w:rsidP="0033028F">
      <w:r>
        <w:t xml:space="preserve">          label="Ponderação Discente (%)"</w:t>
      </w:r>
    </w:p>
    <w:p w:rsidR="0033028F" w:rsidRDefault="0033028F" w:rsidP="0033028F">
      <w:r>
        <w:t xml:space="preserve">          type="number"</w:t>
      </w:r>
    </w:p>
    <w:p w:rsidR="0033028F" w:rsidRDefault="0033028F" w:rsidP="0033028F">
      <w:r>
        <w:t xml:space="preserve">          value={ponderacaoDiscente}</w:t>
      </w:r>
    </w:p>
    <w:p w:rsidR="0033028F" w:rsidRDefault="0033028F" w:rsidP="0033028F">
      <w:r>
        <w:t xml:space="preserve">          onChange={handlePonderacaoChange}</w:t>
      </w:r>
    </w:p>
    <w:p w:rsidR="0033028F" w:rsidRDefault="0033028F" w:rsidP="0033028F">
      <w:r>
        <w:t xml:space="preserve">          variant="outlined"</w:t>
      </w:r>
    </w:p>
    <w:p w:rsidR="0033028F" w:rsidRDefault="0033028F" w:rsidP="0033028F">
      <w:r>
        <w:t xml:space="preserve">          style={{ fontSize: 12, fontWeight: 'bold', height: 60, width: 170, textAlign: 'center' }}</w:t>
      </w:r>
    </w:p>
    <w:p w:rsidR="0033028F" w:rsidRDefault="0033028F" w:rsidP="0033028F">
      <w:r>
        <w:t xml:space="preserve">        /&gt;</w:t>
      </w:r>
    </w:p>
    <w:p w:rsidR="0033028F" w:rsidRDefault="0033028F" w:rsidP="0033028F"/>
    <w:p w:rsidR="0033028F" w:rsidRDefault="0033028F" w:rsidP="0033028F">
      <w:r>
        <w:t xml:space="preserve">        &lt;div className="upload-container"&gt;</w:t>
      </w:r>
    </w:p>
    <w:p w:rsidR="0033028F" w:rsidRDefault="0033028F" w:rsidP="0033028F">
      <w:r>
        <w:t xml:space="preserve">          &lt;div className="upload-label"&gt;</w:t>
      </w:r>
    </w:p>
    <w:p w:rsidR="0033028F" w:rsidRDefault="0033028F" w:rsidP="0033028F">
      <w:r>
        <w:t xml:space="preserve">            &lt;label&gt;Lattes (XML .zip)&lt;/label&gt;</w:t>
      </w:r>
    </w:p>
    <w:p w:rsidR="0033028F" w:rsidRDefault="0033028F" w:rsidP="0033028F">
      <w:r>
        <w:t xml:space="preserve">            &lt;input type="file" name="file" onChange={handleFileChange} className="file-input" /&gt;</w:t>
      </w:r>
    </w:p>
    <w:p w:rsidR="0033028F" w:rsidRDefault="0033028F" w:rsidP="0033028F">
      <w:r>
        <w:t xml:space="preserve">          &lt;/div&gt;</w:t>
      </w:r>
    </w:p>
    <w:p w:rsidR="0033028F" w:rsidRDefault="0033028F" w:rsidP="0033028F">
      <w:r>
        <w:lastRenderedPageBreak/>
        <w:t xml:space="preserve">          &lt;Button</w:t>
      </w:r>
    </w:p>
    <w:p w:rsidR="0033028F" w:rsidRDefault="0033028F" w:rsidP="0033028F">
      <w:r>
        <w:t xml:space="preserve">            variant="contained"</w:t>
      </w:r>
    </w:p>
    <w:p w:rsidR="0033028F" w:rsidRDefault="0033028F" w:rsidP="0033028F">
      <w:r>
        <w:t xml:space="preserve">            color="primary"</w:t>
      </w:r>
    </w:p>
    <w:p w:rsidR="0033028F" w:rsidRDefault="0033028F" w:rsidP="0033028F">
      <w:r>
        <w:t xml:space="preserve">            onClick={handleUpload}</w:t>
      </w:r>
    </w:p>
    <w:p w:rsidR="0033028F" w:rsidRDefault="0033028F" w:rsidP="0033028F">
      <w:r>
        <w:t xml:space="preserve">            className="upload-button"</w:t>
      </w:r>
    </w:p>
    <w:p w:rsidR="0033028F" w:rsidRDefault="0033028F" w:rsidP="0033028F">
      <w:r>
        <w:t xml:space="preserve">            style={{ marginLeft: '10px', height: '40px' }}</w:t>
      </w:r>
    </w:p>
    <w:p w:rsidR="0033028F" w:rsidRDefault="0033028F" w:rsidP="0033028F">
      <w:r>
        <w:t xml:space="preserve">          &gt;</w:t>
      </w:r>
    </w:p>
    <w:p w:rsidR="0033028F" w:rsidRDefault="0033028F" w:rsidP="0033028F">
      <w:r>
        <w:t xml:space="preserve">            Enviar XML</w:t>
      </w:r>
    </w:p>
    <w:p w:rsidR="0033028F" w:rsidRDefault="0033028F" w:rsidP="0033028F">
      <w:r>
        <w:t xml:space="preserve">          &lt;/Button&gt;</w:t>
      </w:r>
    </w:p>
    <w:p w:rsidR="0033028F" w:rsidRDefault="0033028F" w:rsidP="0033028F">
      <w:r>
        <w:t xml:space="preserve">        &lt;/div&gt;</w:t>
      </w:r>
    </w:p>
    <w:p w:rsidR="0033028F" w:rsidRDefault="0033028F" w:rsidP="0033028F">
      <w:r>
        <w:t xml:space="preserve">      &lt;/div&gt;</w:t>
      </w:r>
    </w:p>
    <w:p w:rsidR="0033028F" w:rsidRDefault="0033028F" w:rsidP="0033028F"/>
    <w:p w:rsidR="0033028F" w:rsidRDefault="0033028F" w:rsidP="0033028F">
      <w:r>
        <w:t xml:space="preserve">      {/* Tabela 1 */}</w:t>
      </w:r>
    </w:p>
    <w:p w:rsidR="0033028F" w:rsidRDefault="0033028F" w:rsidP="0033028F">
      <w:r>
        <w:t xml:space="preserve">      &lt;h2 className="table-title"&gt;Tabela 1 - Listagem de artigos&lt;/h2&gt;</w:t>
      </w:r>
    </w:p>
    <w:p w:rsidR="0033028F" w:rsidRDefault="0033028F" w:rsidP="0033028F">
      <w:r>
        <w:t xml:space="preserve">      {filteredData.length &gt; 0 &amp;&amp; (</w:t>
      </w:r>
    </w:p>
    <w:p w:rsidR="0033028F" w:rsidRDefault="0033028F" w:rsidP="0033028F">
      <w:r>
        <w:t xml:space="preserve">        &lt;Table className="custom-table"&gt;</w:t>
      </w:r>
    </w:p>
    <w:p w:rsidR="0033028F" w:rsidRDefault="0033028F" w:rsidP="0033028F">
      <w:r>
        <w:t xml:space="preserve">          &lt;TableHead&gt;</w:t>
      </w:r>
    </w:p>
    <w:p w:rsidR="0033028F" w:rsidRDefault="0033028F" w:rsidP="0033028F">
      <w:r>
        <w:t xml:space="preserve">            &lt;TableRow className="table-header"&gt;</w:t>
      </w:r>
    </w:p>
    <w:p w:rsidR="0033028F" w:rsidRDefault="0033028F" w:rsidP="0033028F">
      <w:r>
        <w:t xml:space="preserve">              {['Ano', 'DOI', 'ISSN', 'Periódico', 'Título', 'Autores', 'Qualis', 'JCR', 'Quartil', 'SJR', 'Quartil2', 'DP', 'DC', 'DIS', 'Pts'].map(header =&gt; (</w:t>
      </w:r>
    </w:p>
    <w:p w:rsidR="0033028F" w:rsidRDefault="0033028F" w:rsidP="0033028F">
      <w:r>
        <w:t xml:space="preserve">                &lt;TableCell </w:t>
      </w:r>
    </w:p>
    <w:p w:rsidR="0033028F" w:rsidRDefault="0033028F" w:rsidP="0033028F">
      <w:r>
        <w:t xml:space="preserve">                  key={header} </w:t>
      </w:r>
    </w:p>
    <w:p w:rsidR="0033028F" w:rsidRDefault="0033028F" w:rsidP="0033028F">
      <w:r>
        <w:t xml:space="preserve">                  className={`col-${header.toLowerCase().replace(' ', '-')}`}</w:t>
      </w:r>
    </w:p>
    <w:p w:rsidR="0033028F" w:rsidRDefault="0033028F" w:rsidP="0033028F">
      <w:r>
        <w:t xml:space="preserve">                &gt;</w:t>
      </w:r>
    </w:p>
    <w:p w:rsidR="0033028F" w:rsidRDefault="0033028F" w:rsidP="0033028F">
      <w:r>
        <w:t xml:space="preserve">                  {header === 'Quartil' ? &lt;&gt;Q&lt;sub&gt;jcr&lt;/sub&gt;&lt;/&gt; : header === 'Quartil2' ? &lt;&gt;Q&lt;sub&gt;sjr&lt;/sub&gt;&lt;/&gt; : header}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))}</w:t>
      </w:r>
    </w:p>
    <w:p w:rsidR="0033028F" w:rsidRDefault="0033028F" w:rsidP="0033028F">
      <w:r>
        <w:t xml:space="preserve">            &lt;/TableRow&gt;</w:t>
      </w:r>
    </w:p>
    <w:p w:rsidR="0033028F" w:rsidRDefault="0033028F" w:rsidP="0033028F">
      <w:r>
        <w:t xml:space="preserve">          &lt;/TableHead&gt;</w:t>
      </w:r>
    </w:p>
    <w:p w:rsidR="0033028F" w:rsidRDefault="0033028F" w:rsidP="0033028F"/>
    <w:p w:rsidR="0033028F" w:rsidRDefault="0033028F" w:rsidP="0033028F">
      <w:r>
        <w:t xml:space="preserve">          &lt;TableBody&gt;</w:t>
      </w:r>
    </w:p>
    <w:p w:rsidR="0033028F" w:rsidRDefault="0033028F" w:rsidP="0033028F">
      <w:r>
        <w:lastRenderedPageBreak/>
        <w:t xml:space="preserve">            {filteredData.map((item, index) =&gt; (</w:t>
      </w:r>
    </w:p>
    <w:p w:rsidR="0033028F" w:rsidRDefault="0033028F" w:rsidP="0033028F">
      <w:r>
        <w:t xml:space="preserve">              &lt;TableRow key={index} className={index % 2 === 0 ? 'even-row' : 'odd-row'}&gt;</w:t>
      </w:r>
    </w:p>
    <w:p w:rsidR="0033028F" w:rsidRDefault="0033028F" w:rsidP="0033028F">
      <w:r>
        <w:t xml:space="preserve">                &lt;TableCell className="col-ano"&gt;{item.Ano}&lt;/TableCell&gt;</w:t>
      </w:r>
    </w:p>
    <w:p w:rsidR="0033028F" w:rsidRDefault="0033028F" w:rsidP="0033028F">
      <w:r>
        <w:t xml:space="preserve">                &lt;TableCell className="col-doi"&gt;</w:t>
      </w:r>
    </w:p>
    <w:p w:rsidR="0033028F" w:rsidRDefault="0033028F" w:rsidP="0033028F">
      <w:r>
        <w:t xml:space="preserve">                  &lt;a href={item.DOI} target="_blank" rel="noopener noreferrer"&gt;</w:t>
      </w:r>
    </w:p>
    <w:p w:rsidR="0033028F" w:rsidRDefault="0033028F" w:rsidP="0033028F">
      <w:r>
        <w:t xml:space="preserve">                    &lt;ArrowDownward style={{ color: 'rgb(40, 161, 219)' }} /&gt;</w:t>
      </w:r>
    </w:p>
    <w:p w:rsidR="0033028F" w:rsidRDefault="0033028F" w:rsidP="0033028F">
      <w:r>
        <w:t xml:space="preserve">                  &lt;/a&gt;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  &lt;TableCell className="col-issn"&gt;{item.ISSN}&lt;/TableCell&gt;</w:t>
      </w:r>
    </w:p>
    <w:p w:rsidR="0033028F" w:rsidRDefault="0033028F" w:rsidP="0033028F">
      <w:r>
        <w:t xml:space="preserve">                &lt;TableCell className="col-periodico"&gt;{item['Título do Periódico']}&lt;/TableCell&gt;</w:t>
      </w:r>
    </w:p>
    <w:p w:rsidR="0033028F" w:rsidRDefault="0033028F" w:rsidP="0033028F">
      <w:r>
        <w:t xml:space="preserve">                &lt;TableCell className="col-titulo"&gt;{item.Título}&lt;/TableCell&gt;</w:t>
      </w:r>
    </w:p>
    <w:p w:rsidR="0033028F" w:rsidRDefault="0033028F" w:rsidP="0033028F">
      <w:r>
        <w:t xml:space="preserve">                &lt;TableCell className="col-autores"&gt;{item.Autores}&lt;/TableCell&gt;</w:t>
      </w:r>
    </w:p>
    <w:p w:rsidR="0033028F" w:rsidRDefault="0033028F" w:rsidP="0033028F">
      <w:r>
        <w:t xml:space="preserve">                &lt;TableCell className="col-qualis"&gt;{item.Qualis}&lt;/TableCell&gt;</w:t>
      </w:r>
    </w:p>
    <w:p w:rsidR="0033028F" w:rsidRDefault="0033028F" w:rsidP="0033028F">
      <w:r>
        <w:t xml:space="preserve">                &lt;TableCell className="col-jcr"&gt;{item['2023 JIF']}&lt;/TableCell&gt;</w:t>
      </w:r>
    </w:p>
    <w:p w:rsidR="0033028F" w:rsidRDefault="0033028F" w:rsidP="0033028F">
      <w:r>
        <w:t xml:space="preserve">                &lt;TableCell className="col-quartil-jcr"&gt;{item['JIF Quartile']}&lt;/TableCell&gt;</w:t>
      </w:r>
    </w:p>
    <w:p w:rsidR="0033028F" w:rsidRDefault="0033028F" w:rsidP="0033028F">
      <w:r>
        <w:t xml:space="preserve">                &lt;TableCell className="col-sjr"&gt;</w:t>
      </w:r>
    </w:p>
    <w:p w:rsidR="0033028F" w:rsidRDefault="0033028F" w:rsidP="0033028F">
      <w:r>
        <w:t xml:space="preserve">                  {item.SJR &amp;&amp; !isNaN(parseFloat(item.SJR.replace(',', '.').trim())) ? </w:t>
      </w:r>
    </w:p>
    <w:p w:rsidR="0033028F" w:rsidRDefault="0033028F" w:rsidP="0033028F">
      <w:r>
        <w:t xml:space="preserve">                    parseFloat(item.SJR.replace(',', '.').trim()).toLocaleString('pt-BR', { minimumFractionDigits: 2, maximumFractionDigits: 2 }) </w:t>
      </w:r>
    </w:p>
    <w:p w:rsidR="0033028F" w:rsidRDefault="0033028F" w:rsidP="0033028F">
      <w:r>
        <w:t xml:space="preserve">                    : "---"</w:t>
      </w:r>
    </w:p>
    <w:p w:rsidR="0033028F" w:rsidRDefault="0033028F" w:rsidP="0033028F">
      <w:r>
        <w:t xml:space="preserve">                  }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  &lt;TableCell className="col-quartil-sjr"&gt;{item['SJR Best Quartile']}&lt;/TableCell&gt;</w:t>
      </w:r>
    </w:p>
    <w:p w:rsidR="0033028F" w:rsidRDefault="0033028F" w:rsidP="0033028F">
      <w:r>
        <w:t xml:space="preserve">                &lt;TableCell className="col-dp" align="center"&gt;</w:t>
      </w:r>
    </w:p>
    <w:p w:rsidR="0033028F" w:rsidRDefault="0033028F" w:rsidP="0033028F">
      <w:r>
        <w:t xml:space="preserve">                  &lt;input type="text" value={item.DP} onChange={(e) =&gt; handleInputChange(e, index, 'DP')} className="input-editable" /&gt;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  &lt;TableCell className="col-dc" align="center"&gt;</w:t>
      </w:r>
    </w:p>
    <w:p w:rsidR="0033028F" w:rsidRDefault="0033028F" w:rsidP="0033028F">
      <w:r>
        <w:t xml:space="preserve">                  &lt;input type="text" value={item.DC} onChange={(e) =&gt; handleInputChange(e, index, 'DC')} className="input-editable" /&gt;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  &lt;TableCell className="col-dis" align="center"&gt;</w:t>
      </w:r>
    </w:p>
    <w:p w:rsidR="0033028F" w:rsidRDefault="0033028F" w:rsidP="0033028F">
      <w:r>
        <w:lastRenderedPageBreak/>
        <w:t xml:space="preserve">                  &lt;input type="text" value={item.DIS} onChange={(e) =&gt; handleInputChange(e, index, 'DIS')} className="input-editable" /&gt;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  &lt;TableCell className="col-pts"&gt;</w:t>
      </w:r>
    </w:p>
    <w:p w:rsidR="0033028F" w:rsidRDefault="0033028F" w:rsidP="0033028F">
      <w:r>
        <w:t xml:space="preserve">                  {calcularPontuacao(item.Qualis, item.DP, item.DIS).toLocaleString('pt-BR', { minimumFractionDigits: 2, maximumFractionDigits: 2 })}</w:t>
      </w:r>
    </w:p>
    <w:p w:rsidR="0033028F" w:rsidRDefault="0033028F" w:rsidP="0033028F">
      <w:r>
        <w:t xml:space="preserve">                &lt;/TableCell&gt;</w:t>
      </w:r>
    </w:p>
    <w:p w:rsidR="0033028F" w:rsidRDefault="0033028F" w:rsidP="0033028F">
      <w:r>
        <w:t xml:space="preserve">              &lt;/TableRow&gt;</w:t>
      </w:r>
    </w:p>
    <w:p w:rsidR="0033028F" w:rsidRDefault="0033028F" w:rsidP="0033028F">
      <w:r>
        <w:t xml:space="preserve">            ))}</w:t>
      </w:r>
    </w:p>
    <w:p w:rsidR="0033028F" w:rsidRDefault="0033028F" w:rsidP="0033028F">
      <w:r>
        <w:t xml:space="preserve">          &lt;/TableBody&gt;</w:t>
      </w:r>
    </w:p>
    <w:p w:rsidR="0033028F" w:rsidRDefault="0033028F" w:rsidP="0033028F">
      <w:r>
        <w:t xml:space="preserve">        &lt;/Table&gt;</w:t>
      </w:r>
    </w:p>
    <w:p w:rsidR="0033028F" w:rsidRDefault="0033028F" w:rsidP="0033028F">
      <w:r>
        <w:t xml:space="preserve">      )}</w:t>
      </w:r>
    </w:p>
    <w:p w:rsidR="0033028F" w:rsidRDefault="0033028F" w:rsidP="0033028F"/>
    <w:p w:rsidR="0033028F" w:rsidRDefault="0033028F" w:rsidP="0033028F">
      <w:r>
        <w:t xml:space="preserve">      {/* Tabela 2 - Pontuação Qualis */}</w:t>
      </w:r>
    </w:p>
    <w:p w:rsidR="0033028F" w:rsidRDefault="0033028F" w:rsidP="0033028F">
      <w:r>
        <w:t xml:space="preserve">        &lt;h2 className="table-qualis-title"&gt;Tabela 2 - Pontuação Qualis&lt;/h2&gt;</w:t>
      </w:r>
    </w:p>
    <w:p w:rsidR="0033028F" w:rsidRDefault="0033028F" w:rsidP="0033028F">
      <w:r>
        <w:tab/>
      </w:r>
      <w:r>
        <w:tab/>
        <w:t>&lt;Table className="table-qualis"&gt;</w:t>
      </w:r>
    </w:p>
    <w:p w:rsidR="0033028F" w:rsidRDefault="0033028F" w:rsidP="0033028F">
      <w:r>
        <w:t xml:space="preserve">          &lt;TableHead&gt;</w:t>
      </w:r>
    </w:p>
    <w:p w:rsidR="0033028F" w:rsidRDefault="0033028F" w:rsidP="0033028F">
      <w:r>
        <w:t xml:space="preserve">            &lt;TableRow className="table-header"&gt;</w:t>
      </w:r>
    </w:p>
    <w:p w:rsidR="0033028F" w:rsidRDefault="0033028F" w:rsidP="0033028F">
      <w:r>
        <w:t xml:space="preserve">              {['Ano', 'A1', 'A2', 'A3', 'A4', 'B1', 'B2', 'B3', 'B4', 'C', 'NP', 'Total A', 'Total B', '% A', '% B'].map(header =&gt; (</w:t>
      </w:r>
    </w:p>
    <w:p w:rsidR="0033028F" w:rsidRDefault="0033028F" w:rsidP="0033028F">
      <w:r>
        <w:t xml:space="preserve">                &lt;TableCell key={header} align="center"&gt;&lt;strong&gt;{header}&lt;/strong&gt;&lt;/TableCell&gt;</w:t>
      </w:r>
    </w:p>
    <w:p w:rsidR="0033028F" w:rsidRDefault="0033028F" w:rsidP="0033028F">
      <w:r>
        <w:t xml:space="preserve">              ))}</w:t>
      </w:r>
    </w:p>
    <w:p w:rsidR="0033028F" w:rsidRDefault="0033028F" w:rsidP="0033028F">
      <w:r>
        <w:t xml:space="preserve">            &lt;/TableRow&gt;</w:t>
      </w:r>
    </w:p>
    <w:p w:rsidR="0033028F" w:rsidRDefault="0033028F" w:rsidP="0033028F">
      <w:r>
        <w:t xml:space="preserve">          &lt;/TableHead&gt;</w:t>
      </w:r>
    </w:p>
    <w:p w:rsidR="0033028F" w:rsidRDefault="0033028F" w:rsidP="0033028F">
      <w:r>
        <w:t xml:space="preserve">          &lt;TableBody&gt;</w:t>
      </w:r>
    </w:p>
    <w:p w:rsidR="0033028F" w:rsidRDefault="0033028F" w:rsidP="0033028F">
      <w:r>
        <w:t xml:space="preserve">            {pontuacaoQualis.map((row, index) =&gt; (</w:t>
      </w:r>
    </w:p>
    <w:p w:rsidR="0033028F" w:rsidRDefault="0033028F" w:rsidP="0033028F">
      <w:r>
        <w:t xml:space="preserve">              &lt;TableRow key={index}&gt;</w:t>
      </w:r>
    </w:p>
    <w:p w:rsidR="0033028F" w:rsidRDefault="0033028F" w:rsidP="0033028F">
      <w:r>
        <w:t xml:space="preserve">                &lt;TableCell align="center"&gt;{row.Ano}&lt;/TableCell&gt;</w:t>
      </w:r>
    </w:p>
    <w:p w:rsidR="0033028F" w:rsidRDefault="0033028F" w:rsidP="0033028F">
      <w:r>
        <w:t xml:space="preserve">                &lt;TableCell align="center"&gt;{(row.A1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A2 || 0).toLocaleString('pt-BR', { minimumFractionDigits: 2, maximumFractionDigits: 2 })}&lt;/TableCell&gt;</w:t>
      </w:r>
    </w:p>
    <w:p w:rsidR="0033028F" w:rsidRDefault="0033028F" w:rsidP="0033028F">
      <w:r>
        <w:lastRenderedPageBreak/>
        <w:t xml:space="preserve">                &lt;TableCell align="center"&gt;{(row.A3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A4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B1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B2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B3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B4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C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.NP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['Total A']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['Total B']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['% A'] || 0).toLocaleString('pt-BR', { minimumFractionDigits: 2, maximumFractionDigits: 2 })}&lt;/TableCell&gt;</w:t>
      </w:r>
    </w:p>
    <w:p w:rsidR="0033028F" w:rsidRDefault="0033028F" w:rsidP="0033028F">
      <w:r>
        <w:t xml:space="preserve">                &lt;TableCell align="center"&gt;{(row['% B'] || 0).toLocaleString('pt-BR', { minimumFractionDigits: 2, maximumFractionDigits: 2 })}&lt;/TableCell&gt;</w:t>
      </w:r>
    </w:p>
    <w:p w:rsidR="0033028F" w:rsidRDefault="0033028F" w:rsidP="0033028F">
      <w:r>
        <w:t xml:space="preserve">              &lt;/TableRow&gt;</w:t>
      </w:r>
    </w:p>
    <w:p w:rsidR="0033028F" w:rsidRDefault="0033028F" w:rsidP="0033028F">
      <w:r>
        <w:t xml:space="preserve">            ))}</w:t>
      </w:r>
    </w:p>
    <w:p w:rsidR="0033028F" w:rsidRDefault="0033028F" w:rsidP="0033028F">
      <w:r>
        <w:t xml:space="preserve">          &lt;/TableBody&gt;</w:t>
      </w:r>
    </w:p>
    <w:p w:rsidR="0033028F" w:rsidRDefault="0033028F" w:rsidP="0033028F">
      <w:r>
        <w:t xml:space="preserve">        &lt;/Table&gt;</w:t>
      </w:r>
    </w:p>
    <w:p w:rsidR="0033028F" w:rsidRDefault="0033028F" w:rsidP="0033028F">
      <w:r>
        <w:t xml:space="preserve">         &lt;/Container&gt;</w:t>
      </w:r>
    </w:p>
    <w:p w:rsidR="0033028F" w:rsidRDefault="0033028F" w:rsidP="0033028F">
      <w:r>
        <w:t xml:space="preserve">  );</w:t>
      </w:r>
    </w:p>
    <w:p w:rsidR="0033028F" w:rsidRDefault="0033028F" w:rsidP="0033028F">
      <w:r>
        <w:t>}</w:t>
      </w:r>
    </w:p>
    <w:p w:rsidR="0033028F" w:rsidRDefault="0033028F" w:rsidP="0033028F"/>
    <w:p w:rsidR="00207A2B" w:rsidRPr="0033028F" w:rsidRDefault="0033028F" w:rsidP="0033028F">
      <w:r>
        <w:t>export default Home;</w:t>
      </w:r>
      <w:bookmarkStart w:id="0" w:name="_GoBack"/>
      <w:bookmarkEnd w:id="0"/>
    </w:p>
    <w:sectPr w:rsidR="00207A2B" w:rsidRPr="0033028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yNTc2NDIxNTUzMjFQ0lEKTi0uzszPAykwrAUAyfs7QywAAAA="/>
  </w:docVars>
  <w:rsids>
    <w:rsidRoot w:val="00804DB9"/>
    <w:rsid w:val="00207A2B"/>
    <w:rsid w:val="0033028F"/>
    <w:rsid w:val="00781631"/>
    <w:rsid w:val="00804DB9"/>
    <w:rsid w:val="009C0510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29A3996-299C-4713-AB35-1BA8EE2A8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18</Words>
  <Characters>11978</Characters>
  <Application>Microsoft Office Word</Application>
  <DocSecurity>0</DocSecurity>
  <Lines>99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2</cp:revision>
  <dcterms:created xsi:type="dcterms:W3CDTF">2024-10-23T00:48:00Z</dcterms:created>
  <dcterms:modified xsi:type="dcterms:W3CDTF">2024-10-24T15:28:00Z</dcterms:modified>
</cp:coreProperties>
</file>